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c28e7c</w:t>
            </w:r>
            <w:r>
              <w:t xml:space="preserve"> </w:t>
            </w:r>
            <w:r>
              <w:t xml:space="preserve">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25086598-4eeb-4bad-90c5-8f2dcb3915c0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cf555b05-0286-453f-a780-e6306cd92ded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0:12:40Z</dcterms:created>
  <dcterms:modified xsi:type="dcterms:W3CDTF">2023-07-21T10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